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0618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0618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0618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0618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0618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0618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0618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0618BB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A057237" w:rsidR="00531FBF" w:rsidRPr="001650C9" w:rsidRDefault="004307B7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3/15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E83CE22" w:rsidR="00531FBF" w:rsidRPr="001650C9" w:rsidRDefault="004307B7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Anthony Min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bookmarkStart w:id="9" w:name="OLE_LINK1"/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bookmarkEnd w:id="9"/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10" w:name="_Toc32574610"/>
      <w:bookmarkStart w:id="11" w:name="_Toc924344490"/>
      <w:bookmarkStart w:id="12" w:name="_Toc219545153"/>
      <w:r>
        <w:lastRenderedPageBreak/>
        <w:t>Developer</w:t>
      </w:r>
      <w:bookmarkEnd w:id="10"/>
      <w:bookmarkEnd w:id="11"/>
      <w:bookmarkEnd w:id="12"/>
    </w:p>
    <w:p w14:paraId="3A4DB0F5" w14:textId="465F22B1" w:rsidR="0058064D" w:rsidRPr="001650C9" w:rsidRDefault="00D2785E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Anthony Mink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074CA9DD" w14:textId="5167F037" w:rsidR="0032740C" w:rsidRPr="00A35FFA" w:rsidRDefault="0058064D" w:rsidP="00A35FFA">
      <w:pPr>
        <w:pStyle w:val="Heading2"/>
        <w:numPr>
          <w:ilvl w:val="0"/>
          <w:numId w:val="17"/>
        </w:numPr>
        <w:rPr>
          <w:u w:val="single"/>
        </w:rPr>
      </w:pPr>
      <w:bookmarkStart w:id="13" w:name="_Toc32574611"/>
      <w:bookmarkStart w:id="14" w:name="_Toc1382019318"/>
      <w:bookmarkStart w:id="15" w:name="_Toc1680416009"/>
      <w:r w:rsidRPr="00A35FFA">
        <w:rPr>
          <w:u w:val="single"/>
        </w:rPr>
        <w:t>Interpreting Client Needs</w:t>
      </w:r>
      <w:bookmarkEnd w:id="13"/>
      <w:bookmarkEnd w:id="14"/>
      <w:bookmarkEnd w:id="15"/>
    </w:p>
    <w:p w14:paraId="219FED66" w14:textId="0F632E2F" w:rsid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5FFA">
        <w:rPr>
          <w:rFonts w:ascii="Times New Roman" w:eastAsia="Times New Roman" w:hAnsi="Times New Roman" w:cs="Times New Roman"/>
          <w:b/>
          <w:bCs/>
          <w:sz w:val="24"/>
          <w:szCs w:val="24"/>
        </w:rPr>
        <w:t>What is the value of secure communications to the company?</w:t>
      </w:r>
    </w:p>
    <w:p w14:paraId="6AEF8987" w14:textId="523DDA72" w:rsidR="00A35FFA" w:rsidRP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ure communications are essential to the business because they safeguard sensitive data and information against unwanted access. It also preserves the confidentiality, integrity, and availability of the company’s data.</w:t>
      </w:r>
    </w:p>
    <w:p w14:paraId="245D8C1C" w14:textId="29F21E2F" w:rsid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5FFA">
        <w:rPr>
          <w:rFonts w:ascii="Times New Roman" w:eastAsia="Times New Roman" w:hAnsi="Times New Roman" w:cs="Times New Roman"/>
          <w:b/>
          <w:bCs/>
          <w:sz w:val="24"/>
          <w:szCs w:val="24"/>
        </w:rPr>
        <w:t>Does the company make any international transactions?</w:t>
      </w:r>
    </w:p>
    <w:p w14:paraId="487CB196" w14:textId="435F4769" w:rsidR="00A35FFA" w:rsidRP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y do not mention specifically in the scenario if they make any international transactions, but I assume that a financial company would, to grow their business. In this case General data protection regulation and Payment card industry data security standard would take affect in their business. </w:t>
      </w:r>
    </w:p>
    <w:p w14:paraId="33D4DFFF" w14:textId="39436315" w:rsid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5FFA">
        <w:rPr>
          <w:rFonts w:ascii="Times New Roman" w:eastAsia="Times New Roman" w:hAnsi="Times New Roman" w:cs="Times New Roman"/>
          <w:b/>
          <w:bCs/>
          <w:sz w:val="24"/>
          <w:szCs w:val="24"/>
        </w:rPr>
        <w:t>Are there governmental restrictions about secure communications to consider?</w:t>
      </w:r>
    </w:p>
    <w:p w14:paraId="693CF198" w14:textId="4F5B03A3" w:rsidR="00A35FFA" w:rsidRP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pending on the location of the company governmental limits may exist such as, encryption legislation or surveillance regulations.</w:t>
      </w:r>
    </w:p>
    <w:p w14:paraId="08A1FA9A" w14:textId="71A75309" w:rsid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5FFA">
        <w:rPr>
          <w:rFonts w:ascii="Times New Roman" w:eastAsia="Times New Roman" w:hAnsi="Times New Roman" w:cs="Times New Roman"/>
          <w:b/>
          <w:bCs/>
          <w:sz w:val="24"/>
          <w:szCs w:val="24"/>
        </w:rPr>
        <w:t>What external threats might be present now and in the immediate future?</w:t>
      </w:r>
    </w:p>
    <w:p w14:paraId="3B2983C5" w14:textId="0D7BEE57" w:rsidR="00A35FFA" w:rsidRP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yber attacks against the company may exist now or in the future. To give a few examples phishing, network intrusions, ransomware, and malware injections. </w:t>
      </w:r>
    </w:p>
    <w:p w14:paraId="4917ABEE" w14:textId="6673485C" w:rsid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35FFA">
        <w:rPr>
          <w:rFonts w:ascii="Times New Roman" w:eastAsia="Times New Roman" w:hAnsi="Times New Roman" w:cs="Times New Roman"/>
          <w:b/>
          <w:bCs/>
          <w:sz w:val="24"/>
          <w:szCs w:val="24"/>
        </w:rPr>
        <w:t>What are the modernization requirements that you must consider?</w:t>
      </w:r>
    </w:p>
    <w:p w14:paraId="6FABD992" w14:textId="0C54AA87" w:rsidR="00A35FFA" w:rsidRPr="00A35FFA" w:rsidRDefault="00A35FFA" w:rsidP="00A35FF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usage of open-source libraries may bring new vulnerabilities. Also, developing web application technologies, may make it necessary to update security measures. 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6" w:name="_Toc32574612"/>
      <w:bookmarkStart w:id="17" w:name="_Toc963907521"/>
      <w:bookmarkStart w:id="18" w:name="_Toc376974686"/>
      <w:r>
        <w:t>Areas of Security</w:t>
      </w:r>
      <w:bookmarkEnd w:id="16"/>
      <w:bookmarkEnd w:id="17"/>
      <w:bookmarkEnd w:id="18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E6A4695" w14:textId="2AC45DCA" w:rsidR="00D41285" w:rsidRPr="00D41285" w:rsidRDefault="00D2785E" w:rsidP="00D41285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D41285">
        <w:rPr>
          <w:rFonts w:ascii="Times New Roman" w:eastAsia="Times New Roman" w:hAnsi="Times New Roman" w:cs="Times New Roman"/>
          <w:i/>
          <w:iCs/>
          <w:sz w:val="24"/>
          <w:szCs w:val="24"/>
        </w:rPr>
        <w:t>Input Validation</w:t>
      </w:r>
      <w:r w:rsidR="00D41285" w:rsidRPr="00D41285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  <w:r w:rsidR="00D41285" w:rsidRPr="00D41285">
        <w:rPr>
          <w:rFonts w:ascii="Times New Roman" w:eastAsia="Times New Roman" w:hAnsi="Times New Roman" w:cs="Times New Roman"/>
          <w:sz w:val="24"/>
          <w:szCs w:val="24"/>
        </w:rPr>
        <w:t xml:space="preserve"> All inputs into the web application that will processed in the code need to be validated to prevent cyberattacks such as, DDoS, and malware injection.</w:t>
      </w:r>
    </w:p>
    <w:p w14:paraId="76804511" w14:textId="1E0535A6" w:rsidR="00D2785E" w:rsidRPr="00D41285" w:rsidRDefault="00D2785E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D41285">
        <w:rPr>
          <w:rFonts w:ascii="Times New Roman" w:eastAsia="Times New Roman" w:hAnsi="Times New Roman" w:cs="Times New Roman"/>
          <w:i/>
          <w:iCs/>
          <w:sz w:val="24"/>
          <w:szCs w:val="24"/>
        </w:rPr>
        <w:t>API’s</w:t>
      </w:r>
      <w:r w:rsidR="00D41285" w:rsidRPr="00D41285">
        <w:rPr>
          <w:rFonts w:ascii="Times New Roman" w:eastAsia="Times New Roman" w:hAnsi="Times New Roman" w:cs="Times New Roman"/>
          <w:sz w:val="24"/>
          <w:szCs w:val="24"/>
        </w:rPr>
        <w:t>: Since the company is using a RESTful API web application it is imperative that these transactions are handle carefully. This would require authentication from users and well as proper coding practices of the API format.</w:t>
      </w:r>
    </w:p>
    <w:p w14:paraId="75BC7B22" w14:textId="124FB67C" w:rsidR="00D2785E" w:rsidRPr="00D41285" w:rsidRDefault="00D41285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D41285">
        <w:rPr>
          <w:rFonts w:ascii="Times New Roman" w:eastAsia="Times New Roman" w:hAnsi="Times New Roman" w:cs="Times New Roman"/>
          <w:i/>
          <w:iCs/>
          <w:sz w:val="24"/>
          <w:szCs w:val="24"/>
        </w:rPr>
        <w:t>Cryptography:</w:t>
      </w:r>
      <w:r w:rsidRPr="00D41285">
        <w:rPr>
          <w:rFonts w:ascii="Times New Roman" w:eastAsia="Times New Roman" w:hAnsi="Times New Roman" w:cs="Times New Roman"/>
          <w:sz w:val="24"/>
          <w:szCs w:val="24"/>
        </w:rPr>
        <w:t xml:space="preserve"> There will be financial information involved so the information being sent from the client and server needs to be encrypted. </w:t>
      </w:r>
    </w:p>
    <w:p w14:paraId="20974D02" w14:textId="6ABBC471" w:rsidR="00D2785E" w:rsidRPr="00D41285" w:rsidRDefault="00D41285" w:rsidP="00113667">
      <w:pPr>
        <w:suppressAutoHyphens/>
        <w:spacing w:after="0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D41285">
        <w:rPr>
          <w:rFonts w:ascii="Times New Roman" w:eastAsia="Times New Roman" w:hAnsi="Times New Roman" w:cs="Times New Roman"/>
          <w:i/>
          <w:iCs/>
          <w:sz w:val="24"/>
          <w:szCs w:val="24"/>
        </w:rPr>
        <w:t>Code Error</w:t>
      </w:r>
      <w:r w:rsidRPr="00D41285">
        <w:rPr>
          <w:rFonts w:ascii="Times New Roman" w:eastAsia="Times New Roman" w:hAnsi="Times New Roman" w:cs="Times New Roman"/>
          <w:sz w:val="24"/>
          <w:szCs w:val="24"/>
        </w:rPr>
        <w:t>: The code of the web application needs to be checked and maintained for security breaches from outside sources, especially because we are using an API.</w:t>
      </w:r>
    </w:p>
    <w:p w14:paraId="60ED7FE0" w14:textId="77777777" w:rsidR="00D2785E" w:rsidRDefault="00D2785E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9" w:name="_Toc32574613"/>
      <w:bookmarkStart w:id="20" w:name="_Toc349025236"/>
      <w:bookmarkStart w:id="21" w:name="_Toc106245594"/>
      <w:r>
        <w:lastRenderedPageBreak/>
        <w:t xml:space="preserve">Manual </w:t>
      </w:r>
      <w:r w:rsidR="0032740C">
        <w:t>Review</w:t>
      </w:r>
      <w:bookmarkEnd w:id="19"/>
      <w:bookmarkEnd w:id="20"/>
      <w:bookmarkEnd w:id="21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7E235B40" w:rsidR="00113667" w:rsidRDefault="000618B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I could not figure out how to get this all downloaded and use the right apps.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2" w:name="_Toc32574614"/>
      <w:bookmarkStart w:id="23" w:name="_Toc2084855340"/>
      <w:bookmarkStart w:id="24" w:name="_Toc1177730163"/>
      <w:r>
        <w:t>Static Testing</w:t>
      </w:r>
      <w:bookmarkEnd w:id="22"/>
      <w:bookmarkEnd w:id="23"/>
      <w:bookmarkEnd w:id="24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7B94C87C" w14:textId="58A2F1CE" w:rsidR="000618BB" w:rsidRDefault="000618BB" w:rsidP="000618BB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I could not figure out how to get this all downloaded and use the right apps</w:t>
      </w:r>
      <w:r>
        <w:rPr>
          <w:rFonts w:eastAsia="Times New Roman" w:cstheme="minorHAnsi"/>
        </w:rPr>
        <w:t>.</w:t>
      </w: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5" w:name="_Toc32574615"/>
      <w:bookmarkStart w:id="26" w:name="_Toc1123873671"/>
      <w:bookmarkStart w:id="27" w:name="_Toc1778408404"/>
      <w:r>
        <w:t>Mitigation Plan</w:t>
      </w:r>
      <w:bookmarkEnd w:id="25"/>
      <w:bookmarkEnd w:id="26"/>
      <w:bookmarkEnd w:id="27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CD335D3" w14:textId="3076CCFE" w:rsidR="000618BB" w:rsidRDefault="000618BB" w:rsidP="000618BB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I could not figure out how to get this all downloaded and use the right apps</w:t>
      </w:r>
      <w:r>
        <w:rPr>
          <w:rFonts w:eastAsia="Times New Roman" w:cstheme="minorHAnsi"/>
        </w:rPr>
        <w:t>.</w:t>
      </w:r>
    </w:p>
    <w:p w14:paraId="397570E0" w14:textId="4BFC2BC0" w:rsidR="00974AE3" w:rsidRDefault="000618BB" w:rsidP="000618BB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</w:t>
      </w:r>
    </w:p>
    <w:p w14:paraId="24274AA8" w14:textId="0F0AE819" w:rsidR="000618BB" w:rsidRDefault="000618BB" w:rsidP="000618BB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F there is a video tutorial instead of the word document that is 8 versions behind in updates that would really help.</w:t>
      </w:r>
    </w:p>
    <w:p w14:paraId="5826544C" w14:textId="517CD800" w:rsidR="000618BB" w:rsidRDefault="000618BB" w:rsidP="000618BB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D776386" w14:textId="31BBDC9B" w:rsidR="000618BB" w:rsidRPr="001650C9" w:rsidRDefault="000618BB" w:rsidP="000618BB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rry for turning this project in late I really just could not figure it out.</w:t>
      </w:r>
    </w:p>
    <w:sectPr w:rsidR="000618BB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530E7A"/>
    <w:multiLevelType w:val="multilevel"/>
    <w:tmpl w:val="09FA3AC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C308D8"/>
    <w:multiLevelType w:val="hybridMultilevel"/>
    <w:tmpl w:val="330A51CC"/>
    <w:lvl w:ilvl="0" w:tplc="6D84DD3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73773706">
    <w:abstractNumId w:val="15"/>
  </w:num>
  <w:num w:numId="2" w16cid:durableId="319161205">
    <w:abstractNumId w:val="1"/>
  </w:num>
  <w:num w:numId="3" w16cid:durableId="50538487">
    <w:abstractNumId w:val="4"/>
  </w:num>
  <w:num w:numId="4" w16cid:durableId="2141459578">
    <w:abstractNumId w:val="10"/>
  </w:num>
  <w:num w:numId="5" w16cid:durableId="406347193">
    <w:abstractNumId w:val="9"/>
  </w:num>
  <w:num w:numId="6" w16cid:durableId="72439363">
    <w:abstractNumId w:val="8"/>
  </w:num>
  <w:num w:numId="7" w16cid:durableId="401562246">
    <w:abstractNumId w:val="5"/>
  </w:num>
  <w:num w:numId="8" w16cid:durableId="721176913">
    <w:abstractNumId w:val="13"/>
  </w:num>
  <w:num w:numId="9" w16cid:durableId="2122188833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1353654419">
    <w:abstractNumId w:val="6"/>
  </w:num>
  <w:num w:numId="11" w16cid:durableId="762412189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750300613">
    <w:abstractNumId w:val="0"/>
  </w:num>
  <w:num w:numId="13" w16cid:durableId="1562399634">
    <w:abstractNumId w:val="14"/>
  </w:num>
  <w:num w:numId="14" w16cid:durableId="1245339171">
    <w:abstractNumId w:val="7"/>
  </w:num>
  <w:num w:numId="15" w16cid:durableId="281497915">
    <w:abstractNumId w:val="3"/>
  </w:num>
  <w:num w:numId="16" w16cid:durableId="1330521342">
    <w:abstractNumId w:val="17"/>
  </w:num>
  <w:num w:numId="17" w16cid:durableId="502933325">
    <w:abstractNumId w:val="18"/>
  </w:num>
  <w:num w:numId="18" w16cid:durableId="737673530">
    <w:abstractNumId w:val="12"/>
  </w:num>
  <w:num w:numId="19" w16cid:durableId="13697245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618BB"/>
    <w:rsid w:val="000D2A1B"/>
    <w:rsid w:val="000D4B1E"/>
    <w:rsid w:val="00113667"/>
    <w:rsid w:val="001240EF"/>
    <w:rsid w:val="001650C9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307B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35FFA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85E"/>
    <w:rsid w:val="00D27FB4"/>
    <w:rsid w:val="00D41285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908A6"/>
    <w:rsid w:val="00FA29B4"/>
    <w:rsid w:val="00FA58FA"/>
    <w:rsid w:val="00FD596B"/>
    <w:rsid w:val="00FE3EAF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0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680</Words>
  <Characters>387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nthony Mink</cp:lastModifiedBy>
  <cp:revision>2</cp:revision>
  <dcterms:created xsi:type="dcterms:W3CDTF">2023-03-24T16:51:00Z</dcterms:created>
  <dcterms:modified xsi:type="dcterms:W3CDTF">2023-03-2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